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he easy way out isn't always easiest. I learned that lesson when I decided to treat Doug, my husband of one month, to a special meal. I glanced through my cook book and chose a menu which included homemade bread. Knowing the bread would take time. I started on it as soon as Doug left for work. As I was not experienced in cooking, I thought if a dozen was good, two dozen would be better, so I doubled everything. As Doug loved oranges, I also opened a can of orange and poured it all into the bowl. Soon there was a sticky dough covered with ugly yellowish marks. Realizing I had been defeated, I put the dough in the rubbish bin outside so I wouldn't have to face Doug laughing at my work. I went on preparing the rest of the meal, and, when Doug got home, we sat down to Cornish chicken with rice. He tried to enjoy the meal but seemed disturbed. Twice he got up and went outside, saying he thought he heard a noise. The third time he left, I went to the windows to see what he was doing. Looking out, I saw Doug standing about three feet from the rubbish bin, holding the lid up with a stick and looking into the container. When I came out of the house, he dropped the stick and explained that there was something alive in out rubbish bin. Picking up the stick again, he held the lid up enough for me to see. I felt cold. But I stepped closer and looked harder. Without doubt it was my work. The hot sun had caused the dough to double in size and the fermenting yeast(酵母) made the surface shake and sigh as though it were breathing. I had to admit what the living thing?was and why it was there. I don't know who was more embarrassed(尴尬) by the whole thing—Doug or me.</w:t>
      </w:r>
      <w:r>
        <w:t xml:space="preserve"> </w:t>
      </w:r>
      <w:r>
        <w:t xml:space="preserve">### 1. The writer's purpose in writing this story is ________.</w:t>
      </w:r>
      <w:r>
        <w:t xml:space="preserve"> </w:t>
      </w:r>
      <w:r>
        <w:t xml:space="preserve">* A. to tell an interesting experience</w:t>
      </w:r>
      <w:r>
        <w:t xml:space="preserve"> </w:t>
      </w:r>
      <w:r>
        <w:t xml:space="preserve">* B. to show the easiest way out of a difficulty</w:t>
      </w:r>
      <w:r>
        <w:t xml:space="preserve"> </w:t>
      </w:r>
      <w:r>
        <w:t xml:space="preserve">* C. to describe the trouble facing a newly married woman</w:t>
      </w:r>
      <w:r>
        <w:t xml:space="preserve"> </w:t>
      </w:r>
      <w:r>
        <w:t xml:space="preserve">* D. to explain the difficulty of learning to cook from books</w:t>
      </w:r>
      <w:r>
        <w:t xml:space="preserve"> </w:t>
      </w:r>
      <w:r>
        <w:t xml:space="preserve">### 2. Why did the woman's attempt at making the bread turn out to be unsuccessful?</w:t>
      </w:r>
      <w:r>
        <w:t xml:space="preserve"> </w:t>
      </w:r>
      <w:r>
        <w:t xml:space="preserve">* A. The canned orange had gone bad.</w:t>
      </w:r>
      <w:r>
        <w:t xml:space="preserve"> </w:t>
      </w:r>
      <w:r>
        <w:t xml:space="preserve">* B. She didn't use the right kind of flour.</w:t>
      </w:r>
      <w:r>
        <w:t xml:space="preserve"> </w:t>
      </w:r>
      <w:r>
        <w:t xml:space="preserve">* C. The cookbook was hard to understand.</w:t>
      </w:r>
      <w:r>
        <w:t xml:space="preserve"> </w:t>
      </w:r>
      <w:r>
        <w:t xml:space="preserve">* D. She did not follow the directions closely.</w:t>
      </w:r>
      <w:r>
        <w:t xml:space="preserve"> </w:t>
      </w:r>
      <w:r>
        <w:t xml:space="preserve">### 3. Why did the woman put the dough in the rubbish bin?</w:t>
      </w:r>
      <w:r>
        <w:t xml:space="preserve"> </w:t>
      </w:r>
      <w:r>
        <w:t xml:space="preserve">* A. She didn't see the use of keeping it.</w:t>
      </w:r>
      <w:r>
        <w:t xml:space="preserve"> </w:t>
      </w:r>
      <w:r>
        <w:t xml:space="preserve">* B. She meant to joke with her husband.</w:t>
      </w:r>
      <w:r>
        <w:t xml:space="preserve"> </w:t>
      </w:r>
      <w:r>
        <w:t xml:space="preserve">* C. She didn't want her husband to see it.</w:t>
      </w:r>
      <w:r>
        <w:t xml:space="preserve"> </w:t>
      </w:r>
      <w:r>
        <w:t xml:space="preserve">* D. She hoped it would soon dry in the sun.</w:t>
      </w:r>
      <w:r>
        <w:t xml:space="preserve"> </w:t>
      </w:r>
      <w:r>
        <w:t xml:space="preserve">### 4. What made the dough in the bin looks frighting?</w:t>
      </w:r>
      <w:r>
        <w:t xml:space="preserve"> </w:t>
      </w:r>
      <w:r>
        <w:t xml:space="preserve">* A. The rising and falling movement.</w:t>
      </w:r>
      <w:r>
        <w:t xml:space="preserve"> </w:t>
      </w:r>
      <w:r>
        <w:t xml:space="preserve">* B. The strange-looking marks.</w:t>
      </w:r>
      <w:r>
        <w:t xml:space="preserve"> </w:t>
      </w:r>
      <w:r>
        <w:t xml:space="preserve">* C. Its shape.</w:t>
      </w:r>
      <w:r>
        <w:t xml:space="preserve"> </w:t>
      </w:r>
      <w:r>
        <w:t xml:space="preserve">* D. Its size.</w:t>
      </w:r>
      <w:r>
        <w:t xml:space="preserve"> </w:t>
      </w:r>
      <w:r>
        <w:t xml:space="preserve">### 5. When Doug went out the third time, the woman looked out of the window because she was ________.</w:t>
      </w:r>
      <w:r>
        <w:t xml:space="preserve"> </w:t>
      </w:r>
      <w:r>
        <w:t xml:space="preserve">* A. surprised at his being interested in the bin</w:t>
      </w:r>
      <w:r>
        <w:t xml:space="preserve"> </w:t>
      </w:r>
      <w:r>
        <w:t xml:space="preserve">* B. afraid that he would discover her secret</w:t>
      </w:r>
      <w:r>
        <w:t xml:space="preserve"> </w:t>
      </w:r>
      <w:r>
        <w:t xml:space="preserve">* C. unhappy that he didn't enjoy the meal</w:t>
      </w:r>
      <w:r>
        <w:t xml:space="preserve"> </w:t>
      </w:r>
      <w:r>
        <w:t xml:space="preserve">* D. curious to know what disturbed him</w:t>
      </w:r>
      <w:r>
        <w:t xml:space="preserve"> </w:t>
      </w:r>
      <w:r>
        <w:t xml:space="preserve">## 阅读答案</w:t>
      </w:r>
      <w:r>
        <w:t xml:space="preserve"> </w:t>
      </w:r>
      <w:r>
        <w:t xml:space="preserve">### 1. A。通读文章后，可知作者写这篇文章的目的，是想让人知道她这段有趣的经历，故应选A。</w:t>
      </w:r>
      <w:r>
        <w:t xml:space="preserve"> </w:t>
      </w:r>
      <w:r>
        <w:t xml:space="preserve">### 2. D。文中提及：As I was not experienced in cooking I thought if a dozen was good, two dozen would be better 和 As Doug loved orange, I also opened a can of orange and poured it all into the bowl，可知这位家庭主妇(即作者)并未按烹调指南行事，故应选 D。</w:t>
      </w:r>
      <w:r>
        <w:t xml:space="preserve"> </w:t>
      </w:r>
      <w:r>
        <w:t xml:space="preserve">### 3. C。作者在意识到自己制做面包失败时，put the dough in the rubbish bin outside so I wouldn’t have to face Doug laughing at my work, 故应选C。</w:t>
      </w:r>
      <w:r>
        <w:t xml:space="preserve"> </w:t>
      </w:r>
      <w:r>
        <w:t xml:space="preserve">### 4. A。这是对句意和细节理解的题目。文中提及：The hot sun had caused the dough to double in size and the fermenting yeast made the surface shake and sigh as though it were breathing, 故应选A。</w:t>
      </w:r>
      <w:r>
        <w:t xml:space="preserve"> </w:t>
      </w:r>
      <w:r>
        <w:t xml:space="preserve">### 5. D。文中提及：... the third time he left, I went to the windows to see what he was doing. 可知作者在吃饭时就看出丈夫心烦意乱，频繁出去。当丈夫第三次出去时，作者不知道丈夫出去干什么，出于好奇，就到窗边去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e4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